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76a5f6fd4403d45e07ff27075bb81f69939404"/>
    <w:p>
      <w:pPr>
        <w:pStyle w:val="Heading1"/>
      </w:pPr>
      <w:r>
        <w:t xml:space="preserve">Research Proposal: Optimizing Community Trust and Operational Effectiveness of the Police Officer in United States Los Angeles</w:t>
      </w:r>
    </w:p>
    <w:bookmarkStart w:id="20" w:name="introduction"/>
    <w:p>
      <w:pPr>
        <w:pStyle w:val="Heading2"/>
      </w:pPr>
      <w:r>
        <w:t xml:space="preserve">Introduction</w:t>
      </w:r>
    </w:p>
    <w:p>
      <w:pPr>
        <w:pStyle w:val="FirstParagraph"/>
      </w:pPr>
      <w:r>
        <w:t xml:space="preserve">The role of the Police Officer within the complex urban landscape of United States Los Angeles represents a critical intersection of public safety, community relations, and systemic reform. As one of the largest and most diverse cities in the nation, Los Angeles faces persistent challenges including rising violent crime rates, mental health crises impacting law enforcement encounters, and deep-seated distrust between minority communities and the Los Angeles Police Department (LAPD). This Research Proposal outlines a comprehensive study designed to investigate evidence-based strategies for enhancing Police Officer effectiveness through community-centered policing models specifically tailored to the unique socio-demographic fabric of United States Los Angeles. The ultimate goal is to develop actionable protocols that strengthen officer-community partnerships, reduce unnecessary force incidents, and improve overall public safety outcomes within the city.</w:t>
      </w:r>
    </w:p>
    <w:bookmarkEnd w:id="20"/>
    <w:bookmarkStart w:id="21" w:name="problem-statement"/>
    <w:p>
      <w:pPr>
        <w:pStyle w:val="Heading2"/>
      </w:pPr>
      <w:r>
        <w:t xml:space="preserve">Problem Statement</w:t>
      </w:r>
    </w:p>
    <w:p>
      <w:pPr>
        <w:pStyle w:val="FirstParagraph"/>
      </w:pPr>
      <w:r>
        <w:t xml:space="preserve">Current data from the Los Angeles Police Department (LAPD) and independent analyses reveal a complex reality. While crime statistics fluctuate, significant disparities persist in community perceptions of officer legitimacy, particularly among Black and Latino residents—groups disproportionately impacted by policing practices. The tragic events of recent years have intensified scrutiny on use-of-force protocols and implicit bias training efficacy within the United States Los Angeles context. Furthermore, the ongoing homelessness crisis places unique demands on Police Officers responding to non-criminal emergencies, stretching their capacity for traditional enforcement roles. This research directly addresses these critical gaps by focusing not merely on officer conduct in isolation, but on systemic interventions that empower Police Officers to operate as effective community partners within the specific framework of Los Angeles.</w:t>
      </w:r>
    </w:p>
    <w:bookmarkEnd w:id="21"/>
    <w:bookmarkStart w:id="22" w:name="literature-review"/>
    <w:p>
      <w:pPr>
        <w:pStyle w:val="Heading2"/>
      </w:pPr>
      <w:r>
        <w:t xml:space="preserve">Literature Review</w:t>
      </w:r>
    </w:p>
    <w:p>
      <w:pPr>
        <w:pStyle w:val="FirstParagraph"/>
      </w:pPr>
      <w:r>
        <w:t xml:space="preserve">Existing scholarship emphasizes that traditional policing models often fail in diverse urban settings like Los Angeles. Studies by the National Institute of Justice (NIJ) and UCLA Luskin School of Public Affairs have documented that community-oriented policing strategies, when properly implemented, significantly reduce crime and improve perceptions of police legitimacy. However, research specifically addressing the implementation barriers and cultural nuances within United States Los Angeles has been limited. Prior LAPD initiatives like the Community Safety Partnership (CSP) demonstrated positive results in targeted neighborhoods but faced challenges in scalability and sustained community buy-in. This proposal builds upon these lessons, acknowledging that successful Police Officer deployment requires not only training but also structural changes to departmental culture, resource allocation, and transparent data-sharing mechanisms specifically designed for Los Angeles's unique context.</w:t>
      </w:r>
    </w:p>
    <w:bookmarkEnd w:id="22"/>
    <w:bookmarkStart w:id="23" w:name="research-objectives"/>
    <w:p>
      <w:pPr>
        <w:pStyle w:val="Heading2"/>
      </w:pPr>
      <w:r>
        <w:t xml:space="preserve">Research Objectives</w:t>
      </w:r>
    </w:p>
    <w:p>
      <w:pPr>
        <w:numPr>
          <w:ilvl w:val="0"/>
          <w:numId w:val="1001"/>
        </w:numPr>
        <w:pStyle w:val="Compact"/>
      </w:pPr>
      <w:r>
        <w:t xml:space="preserve">To systematically evaluate the current operational challenges faced by Police Officers in United States Los Angeles across key domains: mental health crisis response, community engagement effectiveness, use-of-force incident reporting accuracy, and trust metrics within diverse neighborhoods.</w:t>
      </w:r>
    </w:p>
    <w:p>
      <w:pPr>
        <w:numPr>
          <w:ilvl w:val="0"/>
          <w:numId w:val="1001"/>
        </w:numPr>
        <w:pStyle w:val="Compact"/>
      </w:pPr>
      <w:r>
        <w:t xml:space="preserve">To identify and assess existing LAPD training programs (e.g., Crisis Intervention Team [CIT] training, implicit bias workshops) for their applicability and effectiveness specifically in the Los Angeles environment.</w:t>
      </w:r>
    </w:p>
    <w:p>
      <w:pPr>
        <w:numPr>
          <w:ilvl w:val="0"/>
          <w:numId w:val="1001"/>
        </w:numPr>
        <w:pStyle w:val="Compact"/>
      </w:pPr>
      <w:r>
        <w:t xml:space="preserve">To co-design with active Police Officers from diverse LA precincts and community stakeholders (including neighborhood councils, mental health advocates, and civil rights organizations) a set of scalable best practices for enhancing officer effectiveness through relationship-building.</w:t>
      </w:r>
    </w:p>
    <w:p>
      <w:pPr>
        <w:numPr>
          <w:ilvl w:val="0"/>
          <w:numId w:val="1001"/>
        </w:numPr>
        <w:pStyle w:val="Compact"/>
      </w:pPr>
      <w:r>
        <w:t xml:space="preserve">To develop a data-driven framework for measuring the impact of these interventions on key metrics: officer well-being, community trust scores (via standardized surveys), complaint reduction rates, and resolution times for non-violent incidents.</w:t>
      </w:r>
    </w:p>
    <w:bookmarkEnd w:id="23"/>
    <w:bookmarkStart w:id="24" w:name="methodology"/>
    <w:p>
      <w:pPr>
        <w:pStyle w:val="Heading2"/>
      </w:pPr>
      <w:r>
        <w:t xml:space="preserve">Methodology</w:t>
      </w:r>
    </w:p>
    <w:p>
      <w:pPr>
        <w:pStyle w:val="FirstParagraph"/>
      </w:pPr>
      <w:r>
        <w:t xml:space="preserve">This mixed-methods Research Proposal employs a phased approach conducted within United States Los Angeles. Phase 1 involves quantitative analysis of LAPD data (2019-2024) on use-of-force, complaint types, and response times across precincts, correlated with census data on neighborhood demographics. Phase 2 utilizes targeted surveys and in-depth semi-structured interviews with a stratified sample of 150 active Los Angeles Police Officers representing various experience levels and precincts. Crucially, this phase also includes focus groups with community leaders from historically marginalized neighborhoods identified by the LAPD's own equity data. Phase 3 consists of a pilot intervention study implementing co-designed protocols in two designated LAPD districts (e.g., Watts and Highland Park), rigorously evaluating outcomes against baseline metrics for six months. All data collection will adhere strictly to ethical guidelines approved by an institutional review board (IRB), with participant anonymity guaranteed.</w:t>
      </w:r>
    </w:p>
    <w:bookmarkEnd w:id="24"/>
    <w:bookmarkStart w:id="25" w:name="expected-outcomes-and-significance"/>
    <w:p>
      <w:pPr>
        <w:pStyle w:val="Heading2"/>
      </w:pPr>
      <w:r>
        <w:t xml:space="preserve">Expected Outcomes and Significance</w:t>
      </w:r>
    </w:p>
    <w:p>
      <w:pPr>
        <w:pStyle w:val="FirstParagraph"/>
      </w:pPr>
      <w:r>
        <w:t xml:space="preserve">This research is projected to yield a detailed, evidence-based blueprint for modernizing the Police Officer's role in United States Los Angeles. The anticipated outcomes include: 1) A validated assessment tool for evaluating community trust levels specific to LA neighborhoods; 2) Revised training modules integrating real-time LA community feedback; 3) A scalable model for "Community Safety Liaison" roles, where Police Officers collaborate directly with social workers on mental health crises, reducing police-only response demands; and 4) A comprehensive implementation roadmap for the LAPD. The significance extends beyond Los Angeles. As a national leader in urban challenges and policing innovation, the findings will provide a replicable model for other major United States cities grappling with similar complexities of community trust and officer effectiveness. This Research Proposal directly contributes to the critical national conversation on policing reform by offering solutions grounded in local reality, not abstract theory.</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Data acquisition, literature synthesis, IRB approval, survey instrument finalization.</w:t>
      </w:r>
    </w:p>
    <w:p>
      <w:pPr>
        <w:numPr>
          <w:ilvl w:val="0"/>
          <w:numId w:val="1002"/>
        </w:numPr>
        <w:pStyle w:val="Compact"/>
      </w:pPr>
      <w:r>
        <w:rPr>
          <w:bCs/>
          <w:b/>
        </w:rPr>
        <w:t xml:space="preserve">Months 4-6:</w:t>
      </w:r>
      <w:r>
        <w:t xml:space="preserve"> </w:t>
      </w:r>
      <w:r>
        <w:t xml:space="preserve">Quantitative data analysis; Officer and community stakeholder recruitment; Initial interviews.</w:t>
      </w:r>
    </w:p>
    <w:p>
      <w:pPr>
        <w:numPr>
          <w:ilvl w:val="0"/>
          <w:numId w:val="1002"/>
        </w:numPr>
        <w:pStyle w:val="Compact"/>
      </w:pPr>
      <w:r>
        <w:rPr>
          <w:bCs/>
          <w:b/>
        </w:rPr>
        <w:t xml:space="preserve">Months 7-9:</w:t>
      </w:r>
      <w:r>
        <w:t xml:space="preserve"> </w:t>
      </w:r>
      <w:r>
        <w:t xml:space="preserve">Focus group facilitation; Co-design workshops with Officers &amp; Community Leaders; Protocol development.</w:t>
      </w:r>
    </w:p>
    <w:p>
      <w:pPr>
        <w:numPr>
          <w:ilvl w:val="0"/>
          <w:numId w:val="1002"/>
        </w:numPr>
        <w:pStyle w:val="Compact"/>
      </w:pPr>
      <w:r>
        <w:rPr>
          <w:bCs/>
          <w:b/>
        </w:rPr>
        <w:t xml:space="preserve">Months 10-15:</w:t>
      </w:r>
      <w:r>
        <w:t xml:space="preserve"> </w:t>
      </w:r>
      <w:r>
        <w:t xml:space="preserve">Pilot implementation in selected LA districts (Watts, Highland Park); Continuous data collection and adaptive refinement.</w:t>
      </w:r>
    </w:p>
    <w:p>
      <w:pPr>
        <w:numPr>
          <w:ilvl w:val="0"/>
          <w:numId w:val="1002"/>
        </w:numPr>
        <w:pStyle w:val="Compact"/>
      </w:pPr>
      <w:r>
        <w:rPr>
          <w:bCs/>
          <w:b/>
        </w:rPr>
        <w:t xml:space="preserve">Months 16-18:</w:t>
      </w:r>
      <w:r>
        <w:t xml:space="preserve"> </w:t>
      </w:r>
      <w:r>
        <w:t xml:space="preserve">Comprehensive data analysis; Final report writing; Stakeholder dissemination workshops with LAPD leadership and community partners.</w:t>
      </w:r>
    </w:p>
    <w:bookmarkEnd w:id="26"/>
    <w:bookmarkStart w:id="27" w:name="conclusion"/>
    <w:p>
      <w:pPr>
        <w:pStyle w:val="Heading2"/>
      </w:pPr>
      <w:r>
        <w:t xml:space="preserve">Conclusion</w:t>
      </w:r>
    </w:p>
    <w:p>
      <w:pPr>
        <w:pStyle w:val="FirstParagraph"/>
      </w:pPr>
      <w:r>
        <w:t xml:space="preserve">The success of the Police Officer in serving the people of Los Angeles is paramount to the city's safety and social cohesion. This Research Proposal presents a necessary, focused investigation into optimizing that role through practical, community-informed strategies. It moves beyond reactive measures to proactively build a framework where every Police Officer in United States Los Angeles can operate with greater effectiveness, empathy, and legitimacy. By centering the experiences of both officers on the ground and the diverse communities they serve within Los Angeles, this study promises actionable insights that can transform policing from a source of division into a cornerstone of community safety. This Research Proposal represents not just an academic exercise, but a vital step toward building a safer, more trusted law enforcement system for all residents of Los Ange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United States Los Angeles</dc:title>
  <dc:creator/>
  <dc:language>en</dc:language>
  <cp:keywords/>
  <dcterms:created xsi:type="dcterms:W3CDTF">2026-07-24T20:21:15Z</dcterms:created>
  <dcterms:modified xsi:type="dcterms:W3CDTF">2026-07-24T20:21:15Z</dcterms:modified>
</cp:coreProperties>
</file>

<file path=docProps/custom.xml><?xml version="1.0" encoding="utf-8"?>
<Properties xmlns="http://schemas.openxmlformats.org/officeDocument/2006/custom-properties" xmlns:vt="http://schemas.openxmlformats.org/officeDocument/2006/docPropsVTypes"/>
</file>